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4E15D" w14:textId="77777777" w:rsidR="008E7C21" w:rsidRDefault="00E92A03" w:rsidP="008E7C21">
      <w:r w:rsidRPr="002149BE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03B6DFC5" wp14:editId="19B33321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ABD3310" wp14:editId="175C9786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66CCC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5E38AF5D" w14:textId="77777777" w:rsid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3FAC7A25" w14:textId="77777777" w:rsidR="008E7C21" w:rsidRPr="008E7C21" w:rsidRDefault="008E7C21" w:rsidP="008E7C2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56D6C4D7" w14:textId="77777777" w:rsid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084A5F6D" w14:textId="77777777" w:rsidR="008E7C21" w:rsidRPr="008E7C21" w:rsidRDefault="008E7C21" w:rsidP="008E7C2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283B7A9E" w14:textId="77777777" w:rsidR="008E7C21" w:rsidRP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-577289007"/>
                                <w:placeholder>
                                  <w:docPart w:val="7FECB887607E43CC948C9197D15F33EE"/>
                                </w:placeholder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0CDBC4B6" w14:textId="77777777" w:rsidR="008E7C21" w:rsidRDefault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BD33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6pt;margin-top:.6pt;width:258.6pt;height:16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" stroked="f">
                <v:textbox>
                  <w:txbxContent>
                    <w:p w14:paraId="54766CCC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5E38AF5D" w14:textId="77777777" w:rsid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3FAC7A25" w14:textId="77777777" w:rsidR="008E7C21" w:rsidRPr="008E7C21" w:rsidRDefault="008E7C21" w:rsidP="008E7C21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56D6C4D7" w14:textId="77777777" w:rsid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084A5F6D" w14:textId="77777777" w:rsidR="008E7C21" w:rsidRPr="008E7C21" w:rsidRDefault="008E7C21" w:rsidP="008E7C21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283B7A9E" w14:textId="77777777" w:rsidR="008E7C21" w:rsidRP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-577289007"/>
                          <w:placeholder>
                            <w:docPart w:val="7FECB887607E43CC948C9197D15F33EE"/>
                          </w:placeholder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0CDBC4B6" w14:textId="77777777" w:rsidR="008E7C21" w:rsidRDefault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1C766BF4" w14:textId="77777777" w:rsidR="008E7C21" w:rsidRDefault="008E7C21" w:rsidP="008E7C21">
      <w:pPr>
        <w:pStyle w:val="ListParagraph"/>
      </w:pPr>
    </w:p>
    <w:p w14:paraId="061827D7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2DB7AF" wp14:editId="32ECA3C5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9D0B9" w14:textId="77777777" w:rsidR="008E7C21" w:rsidRPr="0097291C" w:rsidRDefault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39C94A3C" w14:textId="77777777" w:rsidR="008E7C21" w:rsidRPr="0097291C" w:rsidRDefault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B7AF" id="_x0000_s1027" type="#_x0000_t202" style="position:absolute;left:0;text-align:left;margin-left:54pt;margin-top:-13.85pt;width:238.8pt;height:4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" stroked="f">
                <v:textbox>
                  <w:txbxContent>
                    <w:p w14:paraId="7BF9D0B9" w14:textId="77777777" w:rsidR="008E7C21" w:rsidRPr="0097291C" w:rsidRDefault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39C94A3C" w14:textId="77777777" w:rsidR="008E7C21" w:rsidRPr="0097291C" w:rsidRDefault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7BD1F6C" w14:textId="77777777" w:rsidR="00ED1117" w:rsidRDefault="00000000" w:rsidP="008E7C21">
      <w:pPr>
        <w:pStyle w:val="ListParagraph"/>
      </w:pPr>
    </w:p>
    <w:p w14:paraId="5D6B548A" w14:textId="77777777" w:rsidR="008E7C21" w:rsidRDefault="00E92A03" w:rsidP="008E7C21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66432" behindDoc="0" locked="0" layoutInCell="1" allowOverlap="1" wp14:anchorId="3B538553" wp14:editId="0E2E82F1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9621D76" wp14:editId="3410FD67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501DA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26D4F8D0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535A1DA0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432F69B4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0CF6EB6C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77B23738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1226955119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0AFD46E6" w14:textId="77777777" w:rsidR="008E7C21" w:rsidRDefault="008E7C21" w:rsidP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21D76" id="_x0000_s1028" type="#_x0000_t202" style="position:absolute;margin-left:126pt;margin-top:.6pt;width:258.6pt;height:168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uIv8cw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5F7501DA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26D4F8D0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535A1DA0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432F69B4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0CF6EB6C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77B23738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1226955119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0AFD46E6" w14:textId="77777777" w:rsidR="008E7C21" w:rsidRDefault="008E7C21" w:rsidP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799717F5" w14:textId="77777777" w:rsidR="008E7C21" w:rsidRDefault="008E7C21" w:rsidP="008E7C21">
      <w:pPr>
        <w:pStyle w:val="ListParagraph"/>
      </w:pPr>
    </w:p>
    <w:p w14:paraId="347F0C70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AD6217A" wp14:editId="53CEFC9E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A9782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6FA33A67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6217A" id="_x0000_s1029" type="#_x0000_t202" style="position:absolute;left:0;text-align:left;margin-left:54pt;margin-top:-13.85pt;width:238.8pt;height:44.9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UE/EQ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" stroked="f">
                <v:textbox>
                  <w:txbxContent>
                    <w:p w14:paraId="534A9782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6FA33A67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0CF70A" w14:textId="77777777" w:rsidR="008E7C21" w:rsidRDefault="008E7C21" w:rsidP="008E7C21">
      <w:pPr>
        <w:pStyle w:val="ListParagraph"/>
      </w:pPr>
    </w:p>
    <w:p w14:paraId="516DDFA6" w14:textId="77777777" w:rsidR="008E7C21" w:rsidRDefault="00E92A03" w:rsidP="008E7C21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70528" behindDoc="0" locked="0" layoutInCell="1" allowOverlap="1" wp14:anchorId="46BE152F" wp14:editId="053F9979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3EF71EC" wp14:editId="43F26910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5EC23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3310AFEA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22397C80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126A01D6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07D51F39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161B9531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1075163530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3B373737" w14:textId="77777777" w:rsidR="008E7C21" w:rsidRDefault="008E7C21" w:rsidP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F71EC" id="_x0000_s1030" type="#_x0000_t202" style="position:absolute;margin-left:126pt;margin-top:.6pt;width:258.6pt;height:168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lzEIKw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1B15EC23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3310AFEA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22397C80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126A01D6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07D51F39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161B9531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1075163530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3B373737" w14:textId="77777777" w:rsidR="008E7C21" w:rsidRDefault="008E7C21" w:rsidP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7F29B2CD" w14:textId="77777777" w:rsidR="008E7C21" w:rsidRDefault="008E7C21" w:rsidP="008E7C21">
      <w:pPr>
        <w:pStyle w:val="ListParagraph"/>
      </w:pPr>
    </w:p>
    <w:p w14:paraId="7DBD57F5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5B56E3E" wp14:editId="5C531BC9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81FA8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4CE34E97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56E3E" id="_x0000_s1031" type="#_x0000_t202" style="position:absolute;left:0;text-align:left;margin-left:54pt;margin-top:-13.85pt;width:238.8pt;height:44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7VnEQ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" stroked="f">
                <v:textbox>
                  <w:txbxContent>
                    <w:p w14:paraId="5FF81FA8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4CE34E97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E44B03" w14:textId="77777777" w:rsidR="008E7C21" w:rsidRDefault="008E7C21" w:rsidP="008E7C21">
      <w:pPr>
        <w:pStyle w:val="ListParagraph"/>
      </w:pPr>
    </w:p>
    <w:p w14:paraId="481E996A" w14:textId="77777777" w:rsidR="0097291C" w:rsidRDefault="00E92A03" w:rsidP="0097291C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74624" behindDoc="0" locked="0" layoutInCell="1" allowOverlap="1" wp14:anchorId="7B5DD0FF" wp14:editId="5927C4D1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291C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5B65B44" wp14:editId="1FD83BA3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883F14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0EE8A1BC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0D915702" w14:textId="77777777" w:rsidR="0097291C" w:rsidRPr="008E7C21" w:rsidRDefault="0097291C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1BC39390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3900B8C1" w14:textId="77777777" w:rsidR="0097291C" w:rsidRPr="008E7C21" w:rsidRDefault="0097291C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6BBC9BDA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2123486478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3DB3EEEF" w14:textId="77777777" w:rsidR="0097291C" w:rsidRDefault="0097291C" w:rsidP="009729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65B44" id="_x0000_s1032" type="#_x0000_t202" style="position:absolute;margin-left:126pt;margin-top:.6pt;width:258.6pt;height:168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clikHA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1D883F14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0EE8A1BC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0D915702" w14:textId="77777777" w:rsidR="0097291C" w:rsidRPr="008E7C21" w:rsidRDefault="0097291C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1BC39390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3900B8C1" w14:textId="77777777" w:rsidR="0097291C" w:rsidRPr="008E7C21" w:rsidRDefault="0097291C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6BBC9BDA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2123486478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3DB3EEEF" w14:textId="77777777" w:rsidR="0097291C" w:rsidRDefault="0097291C" w:rsidP="0097291C"/>
                  </w:txbxContent>
                </v:textbox>
                <w10:wrap type="square" anchorx="margin"/>
              </v:shape>
            </w:pict>
          </mc:Fallback>
        </mc:AlternateContent>
      </w:r>
    </w:p>
    <w:p w14:paraId="58F063DA" w14:textId="77777777" w:rsidR="0097291C" w:rsidRDefault="0097291C" w:rsidP="0097291C">
      <w:pPr>
        <w:pStyle w:val="ListParagraph"/>
      </w:pPr>
    </w:p>
    <w:p w14:paraId="19339510" w14:textId="77777777" w:rsidR="0097291C" w:rsidRDefault="0097291C" w:rsidP="0097291C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574A053" wp14:editId="26376E44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EB6F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3453B45A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4A053" id="_x0000_s1033" type="#_x0000_t202" style="position:absolute;left:0;text-align:left;margin-left:54pt;margin-top:-13.85pt;width:238.8pt;height:44.9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hlQEg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" stroked="f">
                <v:textbox>
                  <w:txbxContent>
                    <w:p w14:paraId="100BEB6F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3453B45A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AEA4BBF" w14:textId="77777777" w:rsidR="008E7C21" w:rsidRDefault="008E7C21" w:rsidP="008E7C21">
      <w:pPr>
        <w:pStyle w:val="ListParagraph"/>
      </w:pPr>
    </w:p>
    <w:p w14:paraId="3968BC6C" w14:textId="77777777" w:rsidR="008E7C21" w:rsidRDefault="0097291C" w:rsidP="008E7C21">
      <w:pPr>
        <w:pStyle w:val="ListParagraph"/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78720" behindDoc="0" locked="0" layoutInCell="1" allowOverlap="1" wp14:anchorId="378DDF93" wp14:editId="58C6DF12">
            <wp:simplePos x="0" y="0"/>
            <wp:positionH relativeFrom="margin">
              <wp:posOffset>189230</wp:posOffset>
            </wp:positionH>
            <wp:positionV relativeFrom="paragraph">
              <wp:posOffset>5715</wp:posOffset>
            </wp:positionV>
            <wp:extent cx="1331595" cy="431800"/>
            <wp:effectExtent l="0" t="0" r="1905" b="635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115394" w14:textId="77777777" w:rsidR="008E7C21" w:rsidRDefault="008E7C21" w:rsidP="008E7C21">
      <w:pPr>
        <w:pStyle w:val="ListParagraph"/>
      </w:pPr>
    </w:p>
    <w:p w14:paraId="6DC00E29" w14:textId="77777777" w:rsidR="008E7C21" w:rsidRDefault="008E7C21" w:rsidP="008E7C21">
      <w:pPr>
        <w:pStyle w:val="ListParagraph"/>
      </w:pPr>
    </w:p>
    <w:p w14:paraId="7BEC19FA" w14:textId="77777777" w:rsidR="008E7C21" w:rsidRDefault="008E7C21" w:rsidP="008E7C21">
      <w:pPr>
        <w:pStyle w:val="ListParagraph"/>
      </w:pPr>
    </w:p>
    <w:p w14:paraId="2BAD8FEC" w14:textId="77777777" w:rsidR="008E7C21" w:rsidRDefault="008E7C21" w:rsidP="008E7C21">
      <w:pPr>
        <w:pStyle w:val="ListParagraph"/>
      </w:pPr>
    </w:p>
    <w:p w14:paraId="3C770D34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3E424DC5" w14:textId="77777777" w:rsidR="008E7C21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10AE5C28" w14:textId="77777777" w:rsidR="00E62FDB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0C1218FE" w14:textId="77777777" w:rsidR="008E7C21" w:rsidRDefault="008E7C21" w:rsidP="008E7C21">
      <w:pPr>
        <w:pStyle w:val="ListParagraph"/>
      </w:pPr>
    </w:p>
    <w:p w14:paraId="2D556D11" w14:textId="77777777" w:rsidR="00E62FDB" w:rsidRDefault="00E62FDB" w:rsidP="00E62FDB"/>
    <w:p w14:paraId="4145DFC5" w14:textId="77777777" w:rsidR="00E62FDB" w:rsidRDefault="00E62FDB" w:rsidP="00E62FDB"/>
    <w:p w14:paraId="30A6640E" w14:textId="77777777" w:rsidR="008E7C21" w:rsidRDefault="008E7C21" w:rsidP="008E7C21">
      <w:pPr>
        <w:pStyle w:val="ListParagraph"/>
      </w:pPr>
    </w:p>
    <w:p w14:paraId="7A593E9B" w14:textId="77777777" w:rsidR="008E7C21" w:rsidRDefault="006D76F1" w:rsidP="008E7C21">
      <w:pPr>
        <w:pStyle w:val="ListParagraph"/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84864" behindDoc="0" locked="0" layoutInCell="1" allowOverlap="1" wp14:anchorId="6068991E" wp14:editId="27C6FD19">
            <wp:simplePos x="0" y="0"/>
            <wp:positionH relativeFrom="margin">
              <wp:posOffset>158750</wp:posOffset>
            </wp:positionH>
            <wp:positionV relativeFrom="paragraph">
              <wp:posOffset>0</wp:posOffset>
            </wp:positionV>
            <wp:extent cx="1331595" cy="431800"/>
            <wp:effectExtent l="0" t="0" r="1905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3B220" w14:textId="77777777" w:rsidR="008E7C21" w:rsidRDefault="008E7C21" w:rsidP="008E7C21">
      <w:pPr>
        <w:pStyle w:val="ListParagraph"/>
      </w:pPr>
    </w:p>
    <w:p w14:paraId="0A954C2C" w14:textId="77777777" w:rsidR="008E7C21" w:rsidRDefault="008E7C21" w:rsidP="008E7C21">
      <w:pPr>
        <w:pStyle w:val="ListParagraph"/>
      </w:pPr>
    </w:p>
    <w:p w14:paraId="1C97DF98" w14:textId="77777777" w:rsidR="008E7C21" w:rsidRDefault="008E7C21" w:rsidP="008E7C21">
      <w:pPr>
        <w:pStyle w:val="ListParagraph"/>
      </w:pPr>
    </w:p>
    <w:p w14:paraId="0969991F" w14:textId="77777777" w:rsidR="008E7C21" w:rsidRDefault="008E7C21" w:rsidP="008E7C21">
      <w:pPr>
        <w:pStyle w:val="ListParagraph"/>
      </w:pPr>
    </w:p>
    <w:p w14:paraId="3323F801" w14:textId="77777777" w:rsidR="008E7C21" w:rsidRDefault="008E7C21" w:rsidP="008E7C21">
      <w:pPr>
        <w:pStyle w:val="ListParagraph"/>
      </w:pPr>
    </w:p>
    <w:p w14:paraId="05EE0B9E" w14:textId="77777777" w:rsidR="008E7C21" w:rsidRDefault="008E7C21" w:rsidP="008E7C21">
      <w:pPr>
        <w:pStyle w:val="ListParagraph"/>
      </w:pPr>
    </w:p>
    <w:p w14:paraId="18406A4B" w14:textId="77777777" w:rsidR="00E62FDB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7A3A7411" w14:textId="77777777" w:rsidR="008E7C21" w:rsidRDefault="008E7C21" w:rsidP="008E7C21">
      <w:pPr>
        <w:pStyle w:val="ListParagraph"/>
      </w:pPr>
    </w:p>
    <w:p w14:paraId="2F83B28D" w14:textId="77777777" w:rsidR="008E7C21" w:rsidRDefault="008E7C21" w:rsidP="008E7C21">
      <w:pPr>
        <w:pStyle w:val="ListParagraph"/>
      </w:pPr>
    </w:p>
    <w:p w14:paraId="6A65A728" w14:textId="77777777" w:rsidR="008E7C21" w:rsidRDefault="008E7C21" w:rsidP="008E7C21">
      <w:pPr>
        <w:pStyle w:val="ListParagraph"/>
      </w:pPr>
    </w:p>
    <w:p w14:paraId="58CAA4DD" w14:textId="77777777" w:rsidR="008E7C21" w:rsidRDefault="008E7C21" w:rsidP="008E7C21">
      <w:pPr>
        <w:pStyle w:val="ListParagraph"/>
      </w:pPr>
    </w:p>
    <w:p w14:paraId="71238B5F" w14:textId="77777777" w:rsidR="008E7C21" w:rsidRDefault="008E7C21" w:rsidP="008E7C21">
      <w:pPr>
        <w:pStyle w:val="ListParagraph"/>
      </w:pPr>
    </w:p>
    <w:p w14:paraId="7BA6BA96" w14:textId="77777777" w:rsidR="008E7C21" w:rsidRDefault="008E7C21" w:rsidP="008E7C21">
      <w:pPr>
        <w:pStyle w:val="ListParagraph"/>
      </w:pPr>
    </w:p>
    <w:p w14:paraId="46510F18" w14:textId="77777777" w:rsidR="008E7C21" w:rsidRDefault="008E7C21" w:rsidP="008E7C21">
      <w:pPr>
        <w:pStyle w:val="ListParagraph"/>
      </w:pPr>
    </w:p>
    <w:p w14:paraId="2EBCD646" w14:textId="77777777" w:rsidR="008E7C21" w:rsidRDefault="006D76F1" w:rsidP="008E7C21">
      <w:pPr>
        <w:pStyle w:val="ListParagraph"/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86912" behindDoc="0" locked="0" layoutInCell="1" allowOverlap="1" wp14:anchorId="17E882D3" wp14:editId="4DEF8ADB">
            <wp:simplePos x="0" y="0"/>
            <wp:positionH relativeFrom="margin">
              <wp:posOffset>0</wp:posOffset>
            </wp:positionH>
            <wp:positionV relativeFrom="paragraph">
              <wp:posOffset>171450</wp:posOffset>
            </wp:positionV>
            <wp:extent cx="1331595" cy="431800"/>
            <wp:effectExtent l="0" t="0" r="1905" b="635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750B02" w14:textId="77777777" w:rsidR="008E7C21" w:rsidRDefault="008E7C21" w:rsidP="008E7C21">
      <w:pPr>
        <w:pStyle w:val="ListParagraph"/>
      </w:pPr>
    </w:p>
    <w:p w14:paraId="2E33FB75" w14:textId="77777777" w:rsidR="008E7C21" w:rsidRDefault="008E7C21" w:rsidP="008E7C21">
      <w:pPr>
        <w:pStyle w:val="ListParagraph"/>
      </w:pPr>
    </w:p>
    <w:p w14:paraId="1B428608" w14:textId="77777777" w:rsidR="0097291C" w:rsidRDefault="0097291C" w:rsidP="008E7C21">
      <w:pPr>
        <w:pStyle w:val="ListParagraph"/>
      </w:pPr>
    </w:p>
    <w:p w14:paraId="621CA22B" w14:textId="77777777" w:rsidR="00E62FDB" w:rsidRDefault="00E62FDB" w:rsidP="008E7C21">
      <w:pPr>
        <w:pStyle w:val="ListParagraph"/>
      </w:pPr>
    </w:p>
    <w:p w14:paraId="7F862D79" w14:textId="77777777" w:rsidR="00E62FDB" w:rsidRDefault="00E62FDB" w:rsidP="008E7C21">
      <w:pPr>
        <w:pStyle w:val="ListParagraph"/>
      </w:pPr>
    </w:p>
    <w:p w14:paraId="598B83B3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584856E6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6A3A8C78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632BCC68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224D9271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14F7B8AB" w14:textId="77777777" w:rsidR="00E62FDB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7E7433C3" w14:textId="77777777" w:rsidR="00E62FDB" w:rsidRDefault="006D76F1" w:rsidP="008E7C21">
      <w:pPr>
        <w:pStyle w:val="ListParagraph"/>
      </w:pPr>
      <w:r>
        <w:rPr>
          <w:noProof/>
          <w:lang w:eastAsia="en-US"/>
        </w:rPr>
        <w:drawing>
          <wp:anchor distT="0" distB="0" distL="114300" distR="114300" simplePos="0" relativeHeight="251688960" behindDoc="0" locked="0" layoutInCell="1" allowOverlap="1" wp14:anchorId="79AEC1DB" wp14:editId="404FE7A5">
            <wp:simplePos x="0" y="0"/>
            <wp:positionH relativeFrom="margin">
              <wp:posOffset>0</wp:posOffset>
            </wp:positionH>
            <wp:positionV relativeFrom="paragraph">
              <wp:posOffset>170815</wp:posOffset>
            </wp:positionV>
            <wp:extent cx="1331595" cy="431800"/>
            <wp:effectExtent l="0" t="0" r="1905" b="635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_UMD_extension_wordmark_pms_FCS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F2B028" w14:textId="77777777" w:rsidR="00E62FDB" w:rsidRDefault="00E62FDB" w:rsidP="008E7C21">
      <w:pPr>
        <w:pStyle w:val="ListParagraph"/>
      </w:pPr>
    </w:p>
    <w:p w14:paraId="5B5CD329" w14:textId="77777777" w:rsidR="00E62FDB" w:rsidRDefault="00E62FDB" w:rsidP="008E7C21">
      <w:pPr>
        <w:pStyle w:val="ListParagraph"/>
      </w:pPr>
    </w:p>
    <w:p w14:paraId="131DA390" w14:textId="77777777" w:rsidR="00E62FDB" w:rsidRDefault="00E62FDB" w:rsidP="008E7C21">
      <w:pPr>
        <w:pStyle w:val="ListParagraph"/>
      </w:pPr>
    </w:p>
    <w:p w14:paraId="731892B7" w14:textId="77777777" w:rsidR="00E62FDB" w:rsidRDefault="00E62FDB" w:rsidP="008E7C21">
      <w:pPr>
        <w:pStyle w:val="ListParagraph"/>
      </w:pPr>
    </w:p>
    <w:p w14:paraId="10C17AA8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698B4264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1E7EDB7C" w14:textId="77777777" w:rsidR="00E62FDB" w:rsidRDefault="00E62FDB" w:rsidP="008E7C21">
      <w:pPr>
        <w:pStyle w:val="ListParagraph"/>
      </w:pPr>
    </w:p>
    <w:sectPr w:rsidR="00E62FDB" w:rsidSect="008E7C21">
      <w:pgSz w:w="8641" w:h="5761" w:orient="landscape" w:code="12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832"/>
    <w:multiLevelType w:val="hybridMultilevel"/>
    <w:tmpl w:val="A150E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70B0D"/>
    <w:multiLevelType w:val="hybridMultilevel"/>
    <w:tmpl w:val="3BF8F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81CDF"/>
    <w:multiLevelType w:val="hybridMultilevel"/>
    <w:tmpl w:val="7C1E1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D438C2"/>
    <w:multiLevelType w:val="hybridMultilevel"/>
    <w:tmpl w:val="71F40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0556419">
    <w:abstractNumId w:val="0"/>
  </w:num>
  <w:num w:numId="2" w16cid:durableId="1873418388">
    <w:abstractNumId w:val="1"/>
  </w:num>
  <w:num w:numId="3" w16cid:durableId="2052923386">
    <w:abstractNumId w:val="2"/>
  </w:num>
  <w:num w:numId="4" w16cid:durableId="1803618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Q3NDYwNDQzMLFQ0lEKTi0uzszPAykwrAUALCyDWSwAAAA="/>
  </w:docVars>
  <w:rsids>
    <w:rsidRoot w:val="008E7C21"/>
    <w:rsid w:val="000928D7"/>
    <w:rsid w:val="006D76F1"/>
    <w:rsid w:val="008E7C21"/>
    <w:rsid w:val="0097291C"/>
    <w:rsid w:val="00A75A4A"/>
    <w:rsid w:val="00BA1353"/>
    <w:rsid w:val="00C61861"/>
    <w:rsid w:val="00CA0A17"/>
    <w:rsid w:val="00E62FDB"/>
    <w:rsid w:val="00E70903"/>
    <w:rsid w:val="00E92A03"/>
    <w:rsid w:val="00F9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458DA"/>
  <w15:chartTrackingRefBased/>
  <w15:docId w15:val="{EF035F22-25F8-434B-94BA-D995405A9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C21"/>
    <w:pPr>
      <w:spacing w:after="120" w:line="240" w:lineRule="auto"/>
    </w:pPr>
    <w:rPr>
      <w:rFonts w:eastAsiaTheme="minorEastAsia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E7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ECB887607E43CC948C9197D15F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8A3AC-248C-4A48-8A5B-FE653CAB747E}"/>
      </w:docPartPr>
      <w:docPartBody>
        <w:p w:rsidR="00452482" w:rsidRDefault="00904051" w:rsidP="00904051">
          <w:pPr>
            <w:pStyle w:val="7FECB887607E43CC948C9197D15F33EE"/>
          </w:pPr>
          <w: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4051"/>
    <w:rsid w:val="00452482"/>
    <w:rsid w:val="00557536"/>
    <w:rsid w:val="00904051"/>
    <w:rsid w:val="00B70C99"/>
    <w:rsid w:val="00DF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ECB887607E43CC948C9197D15F33EE">
    <w:name w:val="7FECB887607E43CC948C9197D15F33EE"/>
    <w:rsid w:val="009040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ryland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Brown</dc:creator>
  <cp:keywords/>
  <dc:description/>
  <cp:lastModifiedBy>Susan Barnes</cp:lastModifiedBy>
  <cp:revision>2</cp:revision>
  <dcterms:created xsi:type="dcterms:W3CDTF">2023-01-07T18:05:00Z</dcterms:created>
  <dcterms:modified xsi:type="dcterms:W3CDTF">2023-01-07T18:05:00Z</dcterms:modified>
</cp:coreProperties>
</file>